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Dishant Pate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ishant</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ate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345 Kingsdale Road, Hoffman Estates, IL, USA 60169</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ishantpatel287@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492639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Iva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9/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1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